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C98F4" w14:textId="456AB496" w:rsidR="00077699" w:rsidRPr="00B04D8D" w:rsidRDefault="00077699" w:rsidP="00B04D8D">
      <w:pPr>
        <w:jc w:val="center"/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>Experiment Title</w:t>
      </w:r>
      <w:r w:rsidR="00B04D8D"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B04D8D">
        <w:rPr>
          <w:rFonts w:ascii="Times New Roman" w:hAnsi="Times New Roman"/>
          <w:b/>
          <w:sz w:val="36"/>
          <w:szCs w:val="36"/>
          <w:lang w:val="en-IN"/>
        </w:rPr>
        <w:t>– 2.</w:t>
      </w:r>
      <w:r w:rsidR="00CE31CF">
        <w:rPr>
          <w:rFonts w:ascii="Times New Roman" w:hAnsi="Times New Roman"/>
          <w:b/>
          <w:sz w:val="36"/>
          <w:szCs w:val="36"/>
          <w:lang w:val="en-IN"/>
        </w:rPr>
        <w:t>4</w:t>
      </w:r>
    </w:p>
    <w:p w14:paraId="4C149046" w14:textId="27991122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B04D8D">
        <w:rPr>
          <w:rFonts w:ascii="Times New Roman" w:hAnsi="Times New Roman"/>
          <w:b/>
          <w:sz w:val="28"/>
          <w:szCs w:val="28"/>
        </w:rPr>
        <w:t xml:space="preserve"> </w:t>
      </w:r>
      <w:r w:rsidR="000D65A6">
        <w:rPr>
          <w:rFonts w:ascii="Times New Roman" w:hAnsi="Times New Roman"/>
          <w:bCs/>
          <w:sz w:val="28"/>
          <w:szCs w:val="28"/>
        </w:rPr>
        <w:t>YANA SRIVASTAVA</w:t>
      </w:r>
      <w:r w:rsidR="000D65A6">
        <w:rPr>
          <w:rFonts w:ascii="Times New Roman" w:hAnsi="Times New Roman"/>
          <w:b/>
          <w:sz w:val="28"/>
          <w:szCs w:val="28"/>
        </w:rPr>
        <w:t xml:space="preserve">        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B04D8D">
        <w:rPr>
          <w:rFonts w:ascii="Times New Roman" w:hAnsi="Times New Roman"/>
          <w:b/>
          <w:sz w:val="28"/>
          <w:szCs w:val="28"/>
        </w:rPr>
        <w:t xml:space="preserve"> </w:t>
      </w:r>
      <w:r w:rsidR="00B04D8D" w:rsidRPr="00817EE4">
        <w:rPr>
          <w:rFonts w:ascii="Times New Roman" w:hAnsi="Times New Roman"/>
          <w:bCs/>
          <w:sz w:val="28"/>
          <w:szCs w:val="28"/>
        </w:rPr>
        <w:t>20BCS</w:t>
      </w:r>
      <w:r w:rsidR="000D65A6">
        <w:rPr>
          <w:rFonts w:ascii="Times New Roman" w:hAnsi="Times New Roman"/>
          <w:bCs/>
          <w:sz w:val="28"/>
          <w:szCs w:val="28"/>
        </w:rPr>
        <w:t>2279</w:t>
      </w:r>
    </w:p>
    <w:p w14:paraId="4BEF99C8" w14:textId="6ECFC18C" w:rsidR="00077699" w:rsidRPr="00817EE4" w:rsidRDefault="00077699" w:rsidP="00817EE4">
      <w:pPr>
        <w:spacing w:after="0"/>
        <w:ind w:right="-17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B04D8D" w:rsidRPr="00817EE4">
        <w:rPr>
          <w:rFonts w:ascii="Times New Roman" w:hAnsi="Times New Roman"/>
          <w:bCs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B04D8D">
        <w:rPr>
          <w:rFonts w:ascii="Times New Roman" w:hAnsi="Times New Roman"/>
          <w:b/>
          <w:sz w:val="28"/>
          <w:szCs w:val="28"/>
        </w:rPr>
        <w:t>:</w:t>
      </w:r>
      <w:r w:rsidR="00817EE4">
        <w:rPr>
          <w:rFonts w:ascii="Times New Roman" w:hAnsi="Times New Roman"/>
          <w:b/>
          <w:sz w:val="28"/>
          <w:szCs w:val="28"/>
        </w:rPr>
        <w:t xml:space="preserve"> </w:t>
      </w:r>
      <w:r w:rsidR="00B04D8D" w:rsidRPr="00817EE4">
        <w:rPr>
          <w:rFonts w:ascii="Times New Roman" w:hAnsi="Times New Roman"/>
          <w:bCs/>
          <w:sz w:val="28"/>
          <w:szCs w:val="28"/>
        </w:rPr>
        <w:t>20BCS-WM-90</w:t>
      </w:r>
      <w:r w:rsidR="000D65A6">
        <w:rPr>
          <w:rFonts w:ascii="Times New Roman" w:hAnsi="Times New Roman"/>
          <w:bCs/>
          <w:sz w:val="28"/>
          <w:szCs w:val="28"/>
        </w:rPr>
        <w:t>6</w:t>
      </w:r>
      <w:r w:rsidR="00B04D8D" w:rsidRPr="00817EE4">
        <w:rPr>
          <w:rFonts w:ascii="Times New Roman" w:hAnsi="Times New Roman"/>
          <w:bCs/>
          <w:sz w:val="28"/>
          <w:szCs w:val="28"/>
        </w:rPr>
        <w:t>/</w:t>
      </w:r>
      <w:r w:rsidR="000D65A6">
        <w:rPr>
          <w:rFonts w:ascii="Times New Roman" w:hAnsi="Times New Roman"/>
          <w:bCs/>
          <w:sz w:val="28"/>
          <w:szCs w:val="28"/>
        </w:rPr>
        <w:t>B</w:t>
      </w:r>
    </w:p>
    <w:p w14:paraId="41EB6B04" w14:textId="0BC5A6C6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B04D8D" w:rsidRPr="00817EE4">
        <w:rPr>
          <w:rFonts w:ascii="Times New Roman" w:hAnsi="Times New Roman"/>
          <w:bCs/>
          <w:sz w:val="28"/>
          <w:szCs w:val="28"/>
        </w:rPr>
        <w:t>5</w:t>
      </w:r>
      <w:r w:rsidR="00B04D8D" w:rsidRPr="00817EE4">
        <w:rPr>
          <w:rFonts w:ascii="Times New Roman" w:hAnsi="Times New Roman"/>
          <w:bCs/>
          <w:sz w:val="28"/>
          <w:szCs w:val="28"/>
          <w:vertAlign w:val="superscript"/>
        </w:rPr>
        <w:t>th</w:t>
      </w:r>
      <w:r w:rsidR="00B04D8D" w:rsidRPr="00817EE4">
        <w:rPr>
          <w:rFonts w:ascii="Times New Roman" w:hAnsi="Times New Roman"/>
          <w:bCs/>
          <w:sz w:val="28"/>
          <w:szCs w:val="28"/>
        </w:rPr>
        <w:t xml:space="preserve"> </w:t>
      </w:r>
      <w:r w:rsidRPr="00817EE4">
        <w:rPr>
          <w:rFonts w:ascii="Times New Roman" w:hAnsi="Times New Roman"/>
          <w:bCs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B04D8D">
        <w:rPr>
          <w:rFonts w:ascii="Times New Roman" w:hAnsi="Times New Roman"/>
          <w:b/>
          <w:sz w:val="28"/>
          <w:szCs w:val="28"/>
        </w:rPr>
        <w:t xml:space="preserve">  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 w:rsidR="00FE0475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CE31CF">
        <w:rPr>
          <w:rFonts w:ascii="Times New Roman" w:hAnsi="Times New Roman"/>
          <w:bCs/>
          <w:sz w:val="28"/>
          <w:szCs w:val="28"/>
          <w:lang w:val="en-IN"/>
        </w:rPr>
        <w:t>06</w:t>
      </w:r>
      <w:r w:rsidR="00FE0475" w:rsidRPr="00FE0475">
        <w:rPr>
          <w:rFonts w:ascii="Times New Roman" w:hAnsi="Times New Roman"/>
          <w:bCs/>
          <w:sz w:val="28"/>
          <w:szCs w:val="28"/>
          <w:lang w:val="en-IN"/>
        </w:rPr>
        <w:t>/</w:t>
      </w:r>
      <w:r w:rsidR="00CE31CF">
        <w:rPr>
          <w:rFonts w:ascii="Times New Roman" w:hAnsi="Times New Roman"/>
          <w:bCs/>
          <w:sz w:val="28"/>
          <w:szCs w:val="28"/>
          <w:lang w:val="en-IN"/>
        </w:rPr>
        <w:t>10</w:t>
      </w:r>
      <w:r w:rsidR="00FE0475" w:rsidRPr="00FE0475">
        <w:rPr>
          <w:rFonts w:ascii="Times New Roman" w:hAnsi="Times New Roman"/>
          <w:bCs/>
          <w:sz w:val="28"/>
          <w:szCs w:val="28"/>
          <w:lang w:val="en-IN"/>
        </w:rPr>
        <w:t>/2022</w:t>
      </w:r>
      <w:r w:rsidR="00817EE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</w:p>
    <w:p w14:paraId="6551329C" w14:textId="49D8B31B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B04D8D">
        <w:rPr>
          <w:rFonts w:ascii="Times New Roman" w:hAnsi="Times New Roman"/>
          <w:b/>
          <w:sz w:val="28"/>
          <w:szCs w:val="28"/>
        </w:rPr>
        <w:t xml:space="preserve">: </w:t>
      </w:r>
      <w:r w:rsidR="00B04D8D" w:rsidRPr="00817EE4">
        <w:rPr>
          <w:rFonts w:ascii="Times New Roman" w:hAnsi="Times New Roman"/>
          <w:bCs/>
          <w:sz w:val="28"/>
          <w:szCs w:val="28"/>
        </w:rPr>
        <w:t>PBLJ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 w:rsidR="00B04D8D">
        <w:rPr>
          <w:rFonts w:ascii="Times New Roman" w:hAnsi="Times New Roman"/>
          <w:b/>
          <w:sz w:val="28"/>
          <w:szCs w:val="28"/>
        </w:rPr>
        <w:t xml:space="preserve"> </w:t>
      </w:r>
      <w:r w:rsidR="00817EE4" w:rsidRPr="00FE0475">
        <w:rPr>
          <w:rFonts w:ascii="Times New Roman" w:hAnsi="Times New Roman"/>
          <w:bCs/>
          <w:sz w:val="28"/>
          <w:szCs w:val="28"/>
        </w:rPr>
        <w:t>21 CSP-321</w:t>
      </w:r>
    </w:p>
    <w:p w14:paraId="2664522F" w14:textId="77777777" w:rsidR="00077699" w:rsidRDefault="00077699" w:rsidP="00077699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1D7E820" w14:textId="77777777" w:rsidR="003653D4" w:rsidRPr="003653D4" w:rsidRDefault="00077699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1. 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Aim</w:t>
      </w:r>
      <w:r>
        <w:rPr>
          <w:rFonts w:ascii="Times New Roman" w:hAnsi="Times New Roman"/>
          <w:b/>
          <w:sz w:val="28"/>
          <w:szCs w:val="28"/>
          <w:lang w:val="en-IN"/>
        </w:rPr>
        <w:t>/Overview of the practical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:</w:t>
      </w:r>
      <w:r w:rsidR="00817EE4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3653D4" w:rsidRPr="003653D4">
        <w:rPr>
          <w:rFonts w:ascii="Times New Roman" w:hAnsi="Times New Roman"/>
          <w:bCs/>
          <w:sz w:val="28"/>
          <w:szCs w:val="28"/>
          <w:lang w:val="en-IN"/>
        </w:rPr>
        <w:t>Employee Management System</w:t>
      </w:r>
    </w:p>
    <w:p w14:paraId="02F0FBDB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Create a menu based Java application with the following options.</w:t>
      </w:r>
    </w:p>
    <w:p w14:paraId="71FAA725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1. Add an Employee</w:t>
      </w:r>
    </w:p>
    <w:p w14:paraId="37EB2530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2. Display All</w:t>
      </w:r>
    </w:p>
    <w:p w14:paraId="52FE7ED3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3. Exit</w:t>
      </w:r>
    </w:p>
    <w:p w14:paraId="08543D12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 xml:space="preserve">If option 1 is selected, the application should gather details of the employee like </w:t>
      </w:r>
    </w:p>
    <w:p w14:paraId="22B79BE8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employee name, employee id, designation and salary and store it in a file.</w:t>
      </w:r>
    </w:p>
    <w:p w14:paraId="78E4C7E1" w14:textId="77777777" w:rsidR="003653D4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If option 2 is selected, the application should display all the employee details.</w:t>
      </w:r>
    </w:p>
    <w:p w14:paraId="10ACD4CE" w14:textId="7BD4F035" w:rsidR="00063E6E" w:rsidRPr="003653D4" w:rsidRDefault="003653D4" w:rsidP="003653D4">
      <w:p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3653D4">
        <w:rPr>
          <w:rFonts w:ascii="Times New Roman" w:hAnsi="Times New Roman"/>
          <w:bCs/>
          <w:sz w:val="28"/>
          <w:szCs w:val="28"/>
          <w:lang w:val="en-IN"/>
        </w:rPr>
        <w:t>If option 3 is selected the application should exit.</w:t>
      </w:r>
    </w:p>
    <w:p w14:paraId="45937B15" w14:textId="0BB4AA44" w:rsidR="00077699" w:rsidRDefault="00077699" w:rsidP="00077699">
      <w:pPr>
        <w:rPr>
          <w:rFonts w:ascii="Times New Roman" w:hAnsi="Times New Roman" w:cs="Times New Roman"/>
          <w:bCs/>
          <w:sz w:val="28"/>
          <w:szCs w:val="28"/>
        </w:rPr>
      </w:pPr>
      <w:r w:rsidRPr="00F25214">
        <w:rPr>
          <w:rFonts w:ascii="Times New Roman" w:hAnsi="Times New Roman"/>
          <w:b/>
          <w:sz w:val="28"/>
          <w:szCs w:val="28"/>
          <w:lang w:val="en-IN"/>
        </w:rPr>
        <w:t xml:space="preserve">2. </w:t>
      </w:r>
      <w:r w:rsidRPr="00F25214">
        <w:rPr>
          <w:rFonts w:ascii="Times New Roman" w:hAnsi="Times New Roman" w:cs="Times New Roman"/>
          <w:b/>
          <w:bCs/>
          <w:sz w:val="28"/>
          <w:szCs w:val="28"/>
        </w:rPr>
        <w:t xml:space="preserve">Software/Hardware Requirements: </w:t>
      </w:r>
      <w:r w:rsidR="00063E6E">
        <w:rPr>
          <w:rFonts w:ascii="Times New Roman" w:hAnsi="Times New Roman" w:cs="Times New Roman"/>
          <w:bCs/>
          <w:sz w:val="28"/>
          <w:szCs w:val="28"/>
        </w:rPr>
        <w:t>IntelliJ</w:t>
      </w:r>
    </w:p>
    <w:p w14:paraId="63C151EA" w14:textId="53B6D506" w:rsidR="00063E6E" w:rsidRDefault="00394510" w:rsidP="0031447D">
      <w:pPr>
        <w:rPr>
          <w:rFonts w:ascii="Times New Roman" w:hAnsi="Times New Roman" w:cs="Times New Roman"/>
          <w:b/>
          <w:sz w:val="28"/>
          <w:szCs w:val="28"/>
        </w:rPr>
      </w:pPr>
      <w:r w:rsidRPr="00394510">
        <w:rPr>
          <w:rFonts w:ascii="Times New Roman" w:hAnsi="Times New Roman" w:cs="Times New Roman"/>
          <w:b/>
          <w:sz w:val="28"/>
          <w:szCs w:val="28"/>
        </w:rPr>
        <w:t>3. Algorithm/pseudo code:</w:t>
      </w:r>
    </w:p>
    <w:p w14:paraId="12C55170" w14:textId="39B79D3B" w:rsidR="005C1326" w:rsidRPr="005C1326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t>Step1: Start execution</w:t>
      </w:r>
      <w:r>
        <w:rPr>
          <w:rFonts w:ascii="Times New Roman" w:hAnsi="Times New Roman" w:cs="Times New Roman"/>
          <w:bCs/>
          <w:sz w:val="28"/>
          <w:szCs w:val="28"/>
        </w:rPr>
        <w:t>.</w:t>
      </w:r>
    </w:p>
    <w:p w14:paraId="36D20064" w14:textId="77777777" w:rsidR="005C1326" w:rsidRPr="005C1326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t>Step2: Declare 4 ArrayList to store employee name, empoyee id, designation and salary.</w:t>
      </w:r>
    </w:p>
    <w:p w14:paraId="3165D9D7" w14:textId="77777777" w:rsidR="005C1326" w:rsidRPr="005C1326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t>Step3: Using the constructor add values to the arraylist.</w:t>
      </w:r>
    </w:p>
    <w:p w14:paraId="2B62DAF5" w14:textId="5417AA03" w:rsidR="005C1326" w:rsidRPr="005C1326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t>Step4: Make a display function to Display the contents of each arraylist using a for loop</w:t>
      </w:r>
      <w:r>
        <w:rPr>
          <w:rFonts w:ascii="Times New Roman" w:hAnsi="Times New Roman" w:cs="Times New Roman"/>
          <w:bCs/>
          <w:sz w:val="28"/>
          <w:szCs w:val="28"/>
        </w:rPr>
        <w:t>.</w:t>
      </w:r>
      <w:r w:rsidRPr="005C1326">
        <w:rPr>
          <w:rFonts w:ascii="Times New Roman" w:hAnsi="Times New Roman" w:cs="Times New Roman"/>
          <w:bCs/>
          <w:sz w:val="28"/>
          <w:szCs w:val="28"/>
        </w:rPr>
        <w:t xml:space="preserve"> </w:t>
      </w:r>
    </w:p>
    <w:p w14:paraId="0A76B848" w14:textId="77777777" w:rsidR="005C1326" w:rsidRPr="005C1326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lastRenderedPageBreak/>
        <w:t>Step5: In main function take choices as input inside a switch statement.</w:t>
      </w:r>
    </w:p>
    <w:p w14:paraId="07885C61" w14:textId="77777777" w:rsidR="005C1326" w:rsidRPr="005C1326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t>Step6: Call the relevant functions as per the entered choices.</w:t>
      </w:r>
    </w:p>
    <w:p w14:paraId="6B051BF0" w14:textId="154CADE3" w:rsidR="00DE23C6" w:rsidRPr="00D80E44" w:rsidRDefault="005C1326" w:rsidP="005C1326">
      <w:pPr>
        <w:rPr>
          <w:rFonts w:ascii="Times New Roman" w:hAnsi="Times New Roman" w:cs="Times New Roman"/>
          <w:bCs/>
          <w:sz w:val="28"/>
          <w:szCs w:val="28"/>
        </w:rPr>
      </w:pPr>
      <w:r w:rsidRPr="005C1326">
        <w:rPr>
          <w:rFonts w:ascii="Times New Roman" w:hAnsi="Times New Roman" w:cs="Times New Roman"/>
          <w:bCs/>
          <w:sz w:val="28"/>
          <w:szCs w:val="28"/>
        </w:rPr>
        <w:t>Step7: Stop execution.</w:t>
      </w:r>
    </w:p>
    <w:p w14:paraId="4EE47995" w14:textId="0A706B55" w:rsidR="00077699" w:rsidRDefault="00394510" w:rsidP="004F7DEF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4</w:t>
      </w:r>
      <w:r w:rsidR="00077699">
        <w:rPr>
          <w:rFonts w:ascii="Times New Roman" w:hAnsi="Times New Roman"/>
          <w:b/>
          <w:sz w:val="28"/>
          <w:szCs w:val="28"/>
          <w:lang w:val="en-IN"/>
        </w:rPr>
        <w:t>. Steps for experiment/practical/Code:</w:t>
      </w:r>
    </w:p>
    <w:p w14:paraId="0942CD82" w14:textId="77777777" w:rsidR="00A5619B" w:rsidRPr="00A5619B" w:rsidRDefault="00A5619B" w:rsidP="00A5619B">
      <w:pPr>
        <w:spacing w:line="240" w:lineRule="auto"/>
        <w:contextualSpacing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DE542CD" w14:textId="77777777" w:rsidR="006625F3" w:rsidRDefault="00813B21" w:rsidP="001A05BF">
      <w:pPr>
        <w:outlineLvl w:val="0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package com.chirag;</w:t>
      </w:r>
    </w:p>
    <w:p w14:paraId="7A5BFB29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>import java.io.*;</w:t>
      </w:r>
    </w:p>
    <w:p w14:paraId="35BF3FF1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>import java.util.*;</w:t>
      </w:r>
    </w:p>
    <w:p w14:paraId="0504D7B2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</w:p>
    <w:p w14:paraId="25D384A8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>class exp2_4 {</w:t>
      </w:r>
    </w:p>
    <w:p w14:paraId="3E94F553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public static void main(String[] args) {</w:t>
      </w:r>
    </w:p>
    <w:p w14:paraId="7394584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Scanner input = new Scanner(System.in);</w:t>
      </w:r>
    </w:p>
    <w:p w14:paraId="1D0A8D0F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int choice;</w:t>
      </w:r>
    </w:p>
    <w:p w14:paraId="38D22B07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String name, designation;</w:t>
      </w:r>
    </w:p>
    <w:p w14:paraId="71C97652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int id, salary;</w:t>
      </w:r>
    </w:p>
    <w:p w14:paraId="58CD0C44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FileWriter fileWriter = null;</w:t>
      </w:r>
    </w:p>
    <w:p w14:paraId="4D5C7CDF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BufferedWriter bufferedWriter = null;</w:t>
      </w:r>
    </w:p>
    <w:p w14:paraId="702F4DA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FileReader fileReader = null;</w:t>
      </w:r>
    </w:p>
    <w:p w14:paraId="61C1F26D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BufferedReader bufferedReader = null;</w:t>
      </w:r>
    </w:p>
    <w:p w14:paraId="687E30D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do {</w:t>
      </w:r>
    </w:p>
    <w:p w14:paraId="4C238702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System.out.println("1. Add an Employee");</w:t>
      </w:r>
    </w:p>
    <w:p w14:paraId="09FF43B4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System.out.println("2. Display All");</w:t>
      </w:r>
    </w:p>
    <w:p w14:paraId="20D4FA0E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lastRenderedPageBreak/>
        <w:t xml:space="preserve">            System.out.println("3. Exit");</w:t>
      </w:r>
    </w:p>
    <w:p w14:paraId="25899E44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System.out.println("ENTER YOUR CHOICE : ");</w:t>
      </w:r>
    </w:p>
    <w:p w14:paraId="2B894C81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choice = input.nextInt();</w:t>
      </w:r>
    </w:p>
    <w:p w14:paraId="4D48B46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switch (choice) {</w:t>
      </w:r>
    </w:p>
    <w:p w14:paraId="793C9399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case 1:</w:t>
      </w:r>
    </w:p>
    <w:p w14:paraId="23F754C9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try {</w:t>
      </w:r>
    </w:p>
    <w:p w14:paraId="627C74C4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fileWriter = new FileWriter("employee.txt",</w:t>
      </w:r>
    </w:p>
    <w:p w14:paraId="5B98638F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        true);</w:t>
      </w:r>
    </w:p>
    <w:p w14:paraId="0030556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bufferedWriter = new BufferedWriter(fileWriter);</w:t>
      </w:r>
    </w:p>
    <w:p w14:paraId="5949B5FF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ystem.out.println("ENTER NAME : ");</w:t>
      </w:r>
    </w:p>
    <w:p w14:paraId="7BD7E674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name = input.next();</w:t>
      </w:r>
    </w:p>
    <w:p w14:paraId="24B0F12B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ystem.out.println("ENTER ID : ");</w:t>
      </w:r>
    </w:p>
    <w:p w14:paraId="3320D05E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id = input.nextInt();</w:t>
      </w:r>
    </w:p>
    <w:p w14:paraId="0CE68682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ystem.out.println("ENTER DESIGNATION : ");</w:t>
      </w:r>
    </w:p>
    <w:p w14:paraId="02C2F356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designation = input.next();</w:t>
      </w:r>
    </w:p>
    <w:p w14:paraId="0BFDD002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ystem.out.println("ENTER SALARY : ");</w:t>
      </w:r>
    </w:p>
    <w:p w14:paraId="2321A53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alary = input.nextInt();</w:t>
      </w:r>
    </w:p>
    <w:p w14:paraId="5CCADF58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bufferedWriter.write(name + " " + id + " " +</w:t>
      </w:r>
    </w:p>
    <w:p w14:paraId="6DE71768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        designation + " " + salary);</w:t>
      </w:r>
    </w:p>
    <w:p w14:paraId="5579F09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bufferedWriter.newLine();</w:t>
      </w:r>
    </w:p>
    <w:p w14:paraId="42106604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bufferedWriter.close();</w:t>
      </w:r>
    </w:p>
    <w:p w14:paraId="0A267D06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lastRenderedPageBreak/>
        <w:t xml:space="preserve">                    } catch (IOException e) {</w:t>
      </w:r>
    </w:p>
    <w:p w14:paraId="0197134B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ystem.out.println("ERROR OCCURED");</w:t>
      </w:r>
    </w:p>
    <w:p w14:paraId="1BCBDBFF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}</w:t>
      </w:r>
    </w:p>
    <w:p w14:paraId="76C37E81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break;</w:t>
      </w:r>
    </w:p>
    <w:p w14:paraId="44D92166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case 2:</w:t>
      </w:r>
    </w:p>
    <w:p w14:paraId="58E311F5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try {</w:t>
      </w:r>
    </w:p>
    <w:p w14:paraId="1A34BDE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fileReader = new FileReader("employee.txt");</w:t>
      </w:r>
    </w:p>
    <w:p w14:paraId="7466B902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bufferedReader = new BufferedReader(fileReader);</w:t>
      </w:r>
    </w:p>
    <w:p w14:paraId="23D47D5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tring line;</w:t>
      </w:r>
    </w:p>
    <w:p w14:paraId="29DA012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while ((line = bufferedReader.readLine()) != null) {</w:t>
      </w:r>
    </w:p>
    <w:p w14:paraId="2B6BCB27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    System.out.println(line);</w:t>
      </w:r>
    </w:p>
    <w:p w14:paraId="615D6CA9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}</w:t>
      </w:r>
    </w:p>
    <w:p w14:paraId="581E72E6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bufferedReader.close();</w:t>
      </w:r>
    </w:p>
    <w:p w14:paraId="232AC3CA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} catch (IOException e) {</w:t>
      </w:r>
    </w:p>
    <w:p w14:paraId="3AA5D4E1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    System.out.println("ERROR OCCURED");</w:t>
      </w:r>
    </w:p>
    <w:p w14:paraId="06E493EF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}</w:t>
      </w:r>
    </w:p>
    <w:p w14:paraId="0A0BE349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break;</w:t>
      </w:r>
    </w:p>
    <w:p w14:paraId="051B287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case 3:</w:t>
      </w:r>
    </w:p>
    <w:p w14:paraId="7DECE307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System.out.println("EXITING");</w:t>
      </w:r>
    </w:p>
    <w:p w14:paraId="03CE7669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    break;</w:t>
      </w:r>
    </w:p>
    <w:p w14:paraId="22A15F28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    default:</w:t>
      </w:r>
    </w:p>
    <w:p w14:paraId="23CC402C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lastRenderedPageBreak/>
        <w:t xml:space="preserve">                    System.out.println("INVALID CHOICE");</w:t>
      </w:r>
    </w:p>
    <w:p w14:paraId="6DC6AC2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    }</w:t>
      </w:r>
    </w:p>
    <w:p w14:paraId="79C64726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    } while (choice != 3);</w:t>
      </w:r>
    </w:p>
    <w:p w14:paraId="46A48300" w14:textId="77777777" w:rsidR="006625F3" w:rsidRPr="006625F3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 xml:space="preserve">    }</w:t>
      </w:r>
    </w:p>
    <w:p w14:paraId="5014EB7B" w14:textId="30427D21" w:rsidR="00813B21" w:rsidRDefault="006625F3" w:rsidP="006625F3">
      <w:pPr>
        <w:outlineLvl w:val="0"/>
        <w:rPr>
          <w:rFonts w:ascii="Times New Roman" w:hAnsi="Times New Roman"/>
          <w:bCs/>
          <w:sz w:val="28"/>
          <w:szCs w:val="28"/>
        </w:rPr>
      </w:pPr>
      <w:r w:rsidRPr="006625F3">
        <w:rPr>
          <w:rFonts w:ascii="Times New Roman" w:hAnsi="Times New Roman"/>
          <w:bCs/>
          <w:sz w:val="28"/>
          <w:szCs w:val="28"/>
        </w:rPr>
        <w:t>}</w:t>
      </w:r>
      <w:r w:rsidR="00813B21">
        <w:rPr>
          <w:rFonts w:ascii="Times New Roman" w:hAnsi="Times New Roman"/>
          <w:bCs/>
          <w:sz w:val="28"/>
          <w:szCs w:val="28"/>
        </w:rPr>
        <w:t xml:space="preserve"> </w:t>
      </w:r>
    </w:p>
    <w:p w14:paraId="2E193687" w14:textId="26C4F0B2" w:rsidR="00077699" w:rsidRDefault="00394510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5</w:t>
      </w:r>
      <w:r w:rsidR="00077699">
        <w:rPr>
          <w:rFonts w:ascii="Times New Roman" w:hAnsi="Times New Roman"/>
          <w:b/>
          <w:sz w:val="28"/>
          <w:szCs w:val="28"/>
        </w:rPr>
        <w:t xml:space="preserve">. </w:t>
      </w:r>
      <w:r w:rsidR="00077699" w:rsidRPr="006579E0">
        <w:rPr>
          <w:rFonts w:ascii="Times New Roman" w:hAnsi="Times New Roman"/>
          <w:b/>
          <w:sz w:val="28"/>
          <w:szCs w:val="28"/>
        </w:rPr>
        <w:t>Result</w:t>
      </w:r>
      <w:r w:rsidR="00077699">
        <w:rPr>
          <w:rFonts w:ascii="Times New Roman" w:hAnsi="Times New Roman"/>
          <w:b/>
          <w:sz w:val="28"/>
          <w:szCs w:val="28"/>
        </w:rPr>
        <w:t>/Output/</w:t>
      </w:r>
      <w:r w:rsidR="00077699" w:rsidRPr="00F44E7D">
        <w:rPr>
          <w:rFonts w:ascii="Times New Roman" w:hAnsi="Times New Roman"/>
          <w:b/>
          <w:sz w:val="28"/>
          <w:szCs w:val="28"/>
        </w:rPr>
        <w:t>Writing Summary</w:t>
      </w:r>
      <w:r w:rsidR="00077699" w:rsidRPr="006579E0">
        <w:rPr>
          <w:rFonts w:ascii="Times New Roman" w:hAnsi="Times New Roman"/>
          <w:b/>
          <w:sz w:val="28"/>
          <w:szCs w:val="28"/>
        </w:rPr>
        <w:t>:</w:t>
      </w:r>
    </w:p>
    <w:p w14:paraId="694CA14A" w14:textId="26C622D6" w:rsidR="00443DE6" w:rsidRDefault="000D65A6" w:rsidP="00B23AA0">
      <w:pPr>
        <w:tabs>
          <w:tab w:val="center" w:pos="4680"/>
        </w:tabs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8596AE" wp14:editId="5201B694">
                <wp:simplePos x="0" y="0"/>
                <wp:positionH relativeFrom="column">
                  <wp:posOffset>4267200</wp:posOffset>
                </wp:positionH>
                <wp:positionV relativeFrom="paragraph">
                  <wp:posOffset>2487295</wp:posOffset>
                </wp:positionV>
                <wp:extent cx="1394460" cy="403860"/>
                <wp:effectExtent l="0" t="2540" r="5715" b="3175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4460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778F93" w14:textId="726B0166" w:rsidR="00EF5340" w:rsidRPr="00904B5B" w:rsidRDefault="00EF5340" w:rsidP="00EF5340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04B5B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 xml:space="preserve">SCREENSHOT -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>1</w:t>
                            </w:r>
                          </w:p>
                          <w:p w14:paraId="66CBCE8B" w14:textId="77777777" w:rsidR="00EF5340" w:rsidRPr="00904B5B" w:rsidRDefault="00EF5340" w:rsidP="00EF5340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8596A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36pt;margin-top:195.85pt;width:109.8pt;height:31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">
                <v:textbox>
                  <w:txbxContent>
                    <w:p w14:paraId="55778F93" w14:textId="726B0166" w:rsidR="00EF5340" w:rsidRPr="00904B5B" w:rsidRDefault="00EF5340" w:rsidP="00EF5340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904B5B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 xml:space="preserve">SCREENSHOT - </w:t>
                      </w:r>
                      <w: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>1</w:t>
                      </w:r>
                    </w:p>
                    <w:p w14:paraId="66CBCE8B" w14:textId="77777777" w:rsidR="00EF5340" w:rsidRPr="00904B5B" w:rsidRDefault="00EF5340" w:rsidP="00EF5340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3AA0" w:rsidRPr="00B23AA0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68F0A58D" wp14:editId="52067E85">
            <wp:extent cx="2171421" cy="5539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86232" cy="557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3AA0">
        <w:rPr>
          <w:rFonts w:ascii="Times New Roman" w:hAnsi="Times New Roman"/>
          <w:b/>
          <w:sz w:val="28"/>
          <w:szCs w:val="28"/>
        </w:rPr>
        <w:tab/>
      </w:r>
    </w:p>
    <w:p w14:paraId="5F9B0B4B" w14:textId="32FD0889" w:rsidR="009A0D1C" w:rsidRDefault="000D65A6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8596AE" wp14:editId="0B6168C5">
                <wp:simplePos x="0" y="0"/>
                <wp:positionH relativeFrom="column">
                  <wp:posOffset>4000500</wp:posOffset>
                </wp:positionH>
                <wp:positionV relativeFrom="paragraph">
                  <wp:posOffset>1337310</wp:posOffset>
                </wp:positionV>
                <wp:extent cx="1394460" cy="403860"/>
                <wp:effectExtent l="0" t="3810" r="5715" b="1905"/>
                <wp:wrapNone/>
                <wp:docPr id="1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4460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AADC57" w14:textId="77777777" w:rsidR="00EF5340" w:rsidRPr="00904B5B" w:rsidRDefault="00EF5340" w:rsidP="00EF5340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04B5B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>SCREENSHOT - 2</w:t>
                            </w:r>
                          </w:p>
                          <w:p w14:paraId="59D3D8F6" w14:textId="77777777" w:rsidR="00EF5340" w:rsidRPr="00904B5B" w:rsidRDefault="00EF5340" w:rsidP="00EF5340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596AE" id="Text Box 3" o:spid="_x0000_s1027" type="#_x0000_t202" style="position:absolute;margin-left:315pt;margin-top:105.3pt;width:109.8pt;height:3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">
                <v:textbox>
                  <w:txbxContent>
                    <w:p w14:paraId="74AADC57" w14:textId="77777777" w:rsidR="00EF5340" w:rsidRPr="00904B5B" w:rsidRDefault="00EF5340" w:rsidP="00EF5340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904B5B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>SCREENSHOT - 2</w:t>
                      </w:r>
                    </w:p>
                    <w:p w14:paraId="59D3D8F6" w14:textId="77777777" w:rsidR="00EF5340" w:rsidRPr="00904B5B" w:rsidRDefault="00EF5340" w:rsidP="00EF5340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07B" w:rsidRPr="00E8207B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791882E0" wp14:editId="54994360">
            <wp:extent cx="2653316" cy="3299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7781" cy="3305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5A94B" w14:textId="4D04B6F2" w:rsidR="00E8207B" w:rsidRPr="006579E0" w:rsidRDefault="000D65A6" w:rsidP="00077699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8596AE" wp14:editId="69DC8C71">
                <wp:simplePos x="0" y="0"/>
                <wp:positionH relativeFrom="column">
                  <wp:posOffset>2270760</wp:posOffset>
                </wp:positionH>
                <wp:positionV relativeFrom="paragraph">
                  <wp:posOffset>4258310</wp:posOffset>
                </wp:positionV>
                <wp:extent cx="1394460" cy="403860"/>
                <wp:effectExtent l="3810" t="0" r="1905" b="5715"/>
                <wp:wrapNone/>
                <wp:docPr id="1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4460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C091A3" w14:textId="5206993A" w:rsidR="00E8207B" w:rsidRPr="00904B5B" w:rsidRDefault="00E8207B" w:rsidP="00E8207B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904B5B"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 xml:space="preserve">SCREENSHOT -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  <w:t>3</w:t>
                            </w:r>
                          </w:p>
                          <w:p w14:paraId="2E9FD915" w14:textId="77777777" w:rsidR="00E8207B" w:rsidRPr="00904B5B" w:rsidRDefault="00E8207B" w:rsidP="00E8207B">
                            <w:pPr>
                              <w:rPr>
                                <w:b/>
                                <w:bCs/>
                                <w:i/>
                                <w:iCs/>
                                <w:sz w:val="28"/>
                                <w:szCs w:val="2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8596AE" id="Text Box 5" o:spid="_x0000_s1028" type="#_x0000_t202" style="position:absolute;margin-left:178.8pt;margin-top:335.3pt;width:109.8pt;height:31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">
                <v:textbox>
                  <w:txbxContent>
                    <w:p w14:paraId="18C091A3" w14:textId="5206993A" w:rsidR="00E8207B" w:rsidRPr="00904B5B" w:rsidRDefault="00E8207B" w:rsidP="00E8207B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  <w:r w:rsidRPr="00904B5B"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 xml:space="preserve">SCREENSHOT - </w:t>
                      </w:r>
                      <w: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  <w:t>3</w:t>
                      </w:r>
                    </w:p>
                    <w:p w14:paraId="2E9FD915" w14:textId="77777777" w:rsidR="00E8207B" w:rsidRPr="00904B5B" w:rsidRDefault="00E8207B" w:rsidP="00E8207B">
                      <w:pPr>
                        <w:rPr>
                          <w:b/>
                          <w:bCs/>
                          <w:i/>
                          <w:iCs/>
                          <w:sz w:val="28"/>
                          <w:szCs w:val="28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8207B" w:rsidRPr="00E8207B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3103C41C" wp14:editId="6FCFA7E5">
            <wp:extent cx="5943600" cy="40963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4FAC8" w14:textId="76F0B89F" w:rsidR="004C4BC8" w:rsidRDefault="00077699" w:rsidP="001A05BF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lastRenderedPageBreak/>
        <w:t>Learning outcomes (What I have learnt):</w:t>
      </w:r>
      <w:r w:rsidR="00012D19">
        <w:rPr>
          <w:rFonts w:ascii="Times New Roman" w:hAnsi="Times New Roman"/>
          <w:b/>
          <w:sz w:val="28"/>
          <w:szCs w:val="28"/>
        </w:rPr>
        <w:t xml:space="preserve"> </w:t>
      </w:r>
    </w:p>
    <w:p w14:paraId="0BE7993C" w14:textId="1B6311B8" w:rsidR="00CB74DF" w:rsidRDefault="00CB74DF" w:rsidP="00CB74D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earned about ArrayList.</w:t>
      </w:r>
    </w:p>
    <w:p w14:paraId="42AB87A0" w14:textId="2A91AB19" w:rsidR="00CB74DF" w:rsidRDefault="00CB74DF" w:rsidP="00CB74D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earned about Switch Statement.</w:t>
      </w:r>
    </w:p>
    <w:p w14:paraId="315D9D53" w14:textId="4DA7E5CD" w:rsidR="00CB74DF" w:rsidRDefault="00CB74DF" w:rsidP="00CB74D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earned about ArrayList Travesal.</w:t>
      </w:r>
    </w:p>
    <w:p w14:paraId="3D27C616" w14:textId="02AC78EE" w:rsidR="009B233A" w:rsidRPr="00CB74DF" w:rsidRDefault="009B233A" w:rsidP="00CB74DF">
      <w:pPr>
        <w:pStyle w:val="ListParagraph"/>
        <w:numPr>
          <w:ilvl w:val="0"/>
          <w:numId w:val="2"/>
        </w:num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 xml:space="preserve">Learned </w:t>
      </w:r>
      <w:r w:rsidR="00A7317E">
        <w:rPr>
          <w:rFonts w:ascii="Times New Roman" w:hAnsi="Times New Roman"/>
          <w:b/>
          <w:sz w:val="28"/>
          <w:szCs w:val="28"/>
        </w:rPr>
        <w:t xml:space="preserve">how to store entries </w:t>
      </w:r>
      <w:r w:rsidR="00ED3A93">
        <w:rPr>
          <w:rFonts w:ascii="Times New Roman" w:hAnsi="Times New Roman"/>
          <w:b/>
          <w:sz w:val="28"/>
          <w:szCs w:val="28"/>
        </w:rPr>
        <w:t xml:space="preserve">directly </w:t>
      </w:r>
      <w:r w:rsidR="00A7317E">
        <w:rPr>
          <w:rFonts w:ascii="Times New Roman" w:hAnsi="Times New Roman"/>
          <w:b/>
          <w:sz w:val="28"/>
          <w:szCs w:val="28"/>
        </w:rPr>
        <w:t>to txt file.</w:t>
      </w:r>
    </w:p>
    <w:sectPr w:rsidR="009B233A" w:rsidRPr="00CB74DF" w:rsidSect="00B91915">
      <w:headerReference w:type="default" r:id="rId1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7336D" w14:textId="77777777" w:rsidR="003C44DB" w:rsidRDefault="003C44DB" w:rsidP="000271CE">
      <w:pPr>
        <w:spacing w:after="0" w:line="240" w:lineRule="auto"/>
      </w:pPr>
      <w:r>
        <w:separator/>
      </w:r>
    </w:p>
  </w:endnote>
  <w:endnote w:type="continuationSeparator" w:id="0">
    <w:p w14:paraId="766C8DC5" w14:textId="77777777" w:rsidR="003C44DB" w:rsidRDefault="003C44DB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1EBA3" w14:textId="77777777" w:rsidR="003C44DB" w:rsidRDefault="003C44DB" w:rsidP="000271CE">
      <w:pPr>
        <w:spacing w:after="0" w:line="240" w:lineRule="auto"/>
      </w:pPr>
      <w:r>
        <w:separator/>
      </w:r>
    </w:p>
  </w:footnote>
  <w:footnote w:type="continuationSeparator" w:id="0">
    <w:p w14:paraId="725E328C" w14:textId="77777777" w:rsidR="003C44DB" w:rsidRDefault="003C44DB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6D5AD00D" w:rsidR="000271CE" w:rsidRDefault="000D65A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DC6C406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29492C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0D784CB3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3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3" o:spid="_x0000_s1029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">
              <v:group id="Group 1" o:spid="_x0000_s1030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31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">
                  <v:imagedata r:id="rId3" o:title="Chandigarh University - Wikipedia"/>
                </v:shape>
                <v:rect id="Rectangle 4" o:spid="_x0000_s1032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3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4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8160C"/>
    <w:multiLevelType w:val="hybridMultilevel"/>
    <w:tmpl w:val="11FC57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1"/>
  </w:num>
  <w:num w:numId="2" w16cid:durableId="1636520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2D19"/>
    <w:rsid w:val="000271CE"/>
    <w:rsid w:val="000337DA"/>
    <w:rsid w:val="00036A51"/>
    <w:rsid w:val="00063E6E"/>
    <w:rsid w:val="00065DB0"/>
    <w:rsid w:val="00077699"/>
    <w:rsid w:val="000964E2"/>
    <w:rsid w:val="000A7070"/>
    <w:rsid w:val="000D65A6"/>
    <w:rsid w:val="000E2E4B"/>
    <w:rsid w:val="00135E1A"/>
    <w:rsid w:val="001A05BF"/>
    <w:rsid w:val="00244A9E"/>
    <w:rsid w:val="00244DAB"/>
    <w:rsid w:val="002B75FE"/>
    <w:rsid w:val="0031447D"/>
    <w:rsid w:val="00340E25"/>
    <w:rsid w:val="003653D4"/>
    <w:rsid w:val="00394510"/>
    <w:rsid w:val="003C44DB"/>
    <w:rsid w:val="003D75E4"/>
    <w:rsid w:val="004342AE"/>
    <w:rsid w:val="00443DE6"/>
    <w:rsid w:val="0044544A"/>
    <w:rsid w:val="004A3867"/>
    <w:rsid w:val="004B7B55"/>
    <w:rsid w:val="004C4BC8"/>
    <w:rsid w:val="004C5AE2"/>
    <w:rsid w:val="004F7DEF"/>
    <w:rsid w:val="00530273"/>
    <w:rsid w:val="005763B4"/>
    <w:rsid w:val="005A1DF5"/>
    <w:rsid w:val="005B1B63"/>
    <w:rsid w:val="005C1326"/>
    <w:rsid w:val="006625F3"/>
    <w:rsid w:val="006B314B"/>
    <w:rsid w:val="006D2A5B"/>
    <w:rsid w:val="007C0A55"/>
    <w:rsid w:val="00813B21"/>
    <w:rsid w:val="00817EE4"/>
    <w:rsid w:val="008E1705"/>
    <w:rsid w:val="008F02AC"/>
    <w:rsid w:val="00904B5B"/>
    <w:rsid w:val="00933F7C"/>
    <w:rsid w:val="009765BA"/>
    <w:rsid w:val="009A0D1C"/>
    <w:rsid w:val="009B233A"/>
    <w:rsid w:val="009E3FAE"/>
    <w:rsid w:val="00A22DFB"/>
    <w:rsid w:val="00A5619B"/>
    <w:rsid w:val="00A64460"/>
    <w:rsid w:val="00A7317E"/>
    <w:rsid w:val="00AA0E93"/>
    <w:rsid w:val="00AE3E23"/>
    <w:rsid w:val="00AF577D"/>
    <w:rsid w:val="00B04D8D"/>
    <w:rsid w:val="00B15E51"/>
    <w:rsid w:val="00B23AA0"/>
    <w:rsid w:val="00B62E39"/>
    <w:rsid w:val="00B91915"/>
    <w:rsid w:val="00BA4A53"/>
    <w:rsid w:val="00BC1BDA"/>
    <w:rsid w:val="00BC37AE"/>
    <w:rsid w:val="00CB74DF"/>
    <w:rsid w:val="00CE31CF"/>
    <w:rsid w:val="00D71AEF"/>
    <w:rsid w:val="00D80E44"/>
    <w:rsid w:val="00D96D6E"/>
    <w:rsid w:val="00DB31BD"/>
    <w:rsid w:val="00DE23C6"/>
    <w:rsid w:val="00E23E68"/>
    <w:rsid w:val="00E47760"/>
    <w:rsid w:val="00E8207B"/>
    <w:rsid w:val="00ED3A93"/>
    <w:rsid w:val="00EF5340"/>
    <w:rsid w:val="00F304AA"/>
    <w:rsid w:val="00F36D18"/>
    <w:rsid w:val="00F468B2"/>
    <w:rsid w:val="00FA69E1"/>
    <w:rsid w:val="00FD4B98"/>
    <w:rsid w:val="00FE04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23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23C6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4.jpe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YANA SRIVASTAVA</cp:lastModifiedBy>
  <cp:revision>2</cp:revision>
  <dcterms:created xsi:type="dcterms:W3CDTF">2022-11-10T18:54:00Z</dcterms:created>
  <dcterms:modified xsi:type="dcterms:W3CDTF">2022-11-10T18:54:00Z</dcterms:modified>
</cp:coreProperties>
</file>